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A29" w:rsidRDefault="00E70A29" w:rsidP="00E70A2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delek za etnologijo</w:t>
      </w:r>
    </w:p>
    <w:p w:rsidR="00E70A29" w:rsidRDefault="00E70A29" w:rsidP="00E70A2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kulturno antropologijo</w:t>
      </w:r>
    </w:p>
    <w:p w:rsidR="00E70A29" w:rsidRDefault="00E70A29">
      <w:pPr>
        <w:rPr>
          <w:rFonts w:ascii="Times New Roman" w:hAnsi="Times New Roman" w:cs="Times New Roman"/>
          <w:sz w:val="24"/>
          <w:szCs w:val="24"/>
        </w:rPr>
      </w:pPr>
    </w:p>
    <w:p w:rsidR="00CE4E82" w:rsidRDefault="00E70A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jubljana, </w:t>
      </w:r>
      <w:r w:rsidR="0008023A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8023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 202</w:t>
      </w:r>
      <w:r w:rsidR="0008023A">
        <w:rPr>
          <w:rFonts w:ascii="Times New Roman" w:hAnsi="Times New Roman" w:cs="Times New Roman"/>
          <w:sz w:val="24"/>
          <w:szCs w:val="24"/>
        </w:rPr>
        <w:t>1</w:t>
      </w:r>
    </w:p>
    <w:p w:rsidR="00E70A29" w:rsidRDefault="00E70A29">
      <w:pPr>
        <w:rPr>
          <w:rFonts w:ascii="Times New Roman" w:hAnsi="Times New Roman" w:cs="Times New Roman"/>
          <w:sz w:val="24"/>
          <w:szCs w:val="24"/>
        </w:rPr>
      </w:pPr>
    </w:p>
    <w:p w:rsidR="00E70A29" w:rsidRDefault="00E70A29" w:rsidP="00E70A2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štitut za slovensko narodopisje</w:t>
      </w:r>
    </w:p>
    <w:p w:rsidR="00E70A29" w:rsidRDefault="00E70A29" w:rsidP="00E70A2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RC SAZU</w:t>
      </w:r>
    </w:p>
    <w:p w:rsidR="00E70A29" w:rsidRPr="00E70A29" w:rsidRDefault="00E70A29">
      <w:pPr>
        <w:rPr>
          <w:rFonts w:ascii="Times New Roman" w:hAnsi="Times New Roman" w:cs="Times New Roman"/>
          <w:sz w:val="24"/>
          <w:szCs w:val="24"/>
        </w:rPr>
      </w:pPr>
    </w:p>
    <w:p w:rsidR="00E70A29" w:rsidRDefault="00E70A29" w:rsidP="00E70A29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70A29">
        <w:rPr>
          <w:rFonts w:ascii="Times New Roman" w:hAnsi="Times New Roman" w:cs="Times New Roman"/>
          <w:b/>
          <w:sz w:val="28"/>
          <w:szCs w:val="24"/>
        </w:rPr>
        <w:t xml:space="preserve">Vabilo študentom na prakso na </w:t>
      </w:r>
    </w:p>
    <w:p w:rsidR="00E70A29" w:rsidRPr="00E70A29" w:rsidRDefault="00E70A29" w:rsidP="00E70A29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70A29">
        <w:rPr>
          <w:rFonts w:ascii="Times New Roman" w:hAnsi="Times New Roman" w:cs="Times New Roman"/>
          <w:b/>
          <w:sz w:val="28"/>
          <w:szCs w:val="24"/>
        </w:rPr>
        <w:t>Inštitutu za slovensko narodopisje ZRC SAZU</w:t>
      </w:r>
    </w:p>
    <w:p w:rsidR="00697F98" w:rsidRDefault="00697F98" w:rsidP="00E70A2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0A29" w:rsidRDefault="00E70A29" w:rsidP="00E70A2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gi študenti,</w:t>
      </w:r>
    </w:p>
    <w:p w:rsidR="0008023A" w:rsidRDefault="0008023A" w:rsidP="00E70A29">
      <w:pPr>
        <w:jc w:val="both"/>
        <w:rPr>
          <w:rFonts w:ascii="Times New Roman" w:hAnsi="Times New Roman" w:cs="Times New Roman"/>
          <w:sz w:val="24"/>
          <w:szCs w:val="24"/>
        </w:rPr>
      </w:pPr>
      <w:r w:rsidRPr="0008023A">
        <w:rPr>
          <w:rFonts w:ascii="Times New Roman" w:hAnsi="Times New Roman" w:cs="Times New Roman"/>
          <w:sz w:val="24"/>
          <w:szCs w:val="24"/>
        </w:rPr>
        <w:t xml:space="preserve">Inštitut za slovensko narodopisje ZRC SAZU in Slovensko etnološko društvo sta aprila 2020 vzpostavila spletni dnevnik (blog), na katerem zbiramo razmisleke in utrinke o našem vsakdanjiku v času </w:t>
      </w:r>
      <w:proofErr w:type="spellStart"/>
      <w:r w:rsidRPr="0008023A">
        <w:rPr>
          <w:rFonts w:ascii="Times New Roman" w:hAnsi="Times New Roman" w:cs="Times New Roman"/>
          <w:sz w:val="24"/>
          <w:szCs w:val="24"/>
        </w:rPr>
        <w:t>koronavirusa</w:t>
      </w:r>
      <w:proofErr w:type="spellEnd"/>
      <w:r w:rsidRPr="0008023A">
        <w:rPr>
          <w:rFonts w:ascii="Times New Roman" w:hAnsi="Times New Roman" w:cs="Times New Roman"/>
          <w:sz w:val="24"/>
          <w:szCs w:val="24"/>
        </w:rPr>
        <w:t xml:space="preserve">, pa tudi o aktualnem družbenem dogajanju. V sklopu tega </w:t>
      </w:r>
      <w:r w:rsidRPr="0008023A">
        <w:rPr>
          <w:rFonts w:ascii="Times New Roman" w:hAnsi="Times New Roman" w:cs="Times New Roman"/>
          <w:b/>
          <w:sz w:val="24"/>
          <w:szCs w:val="24"/>
        </w:rPr>
        <w:t>vabimo študente na obvezno študijsko prakso</w:t>
      </w:r>
      <w:r w:rsidRPr="0008023A">
        <w:rPr>
          <w:rFonts w:ascii="Times New Roman" w:hAnsi="Times New Roman" w:cs="Times New Roman"/>
          <w:sz w:val="24"/>
          <w:szCs w:val="24"/>
        </w:rPr>
        <w:t xml:space="preserve">. Ta bo temeljila na zbiranju gradiva </w:t>
      </w:r>
      <w:r>
        <w:rPr>
          <w:rFonts w:ascii="Times New Roman" w:hAnsi="Times New Roman" w:cs="Times New Roman"/>
          <w:sz w:val="24"/>
          <w:szCs w:val="24"/>
        </w:rPr>
        <w:t xml:space="preserve">(pisnega ali ustnega) </w:t>
      </w:r>
      <w:r w:rsidRPr="0008023A">
        <w:rPr>
          <w:rFonts w:ascii="Times New Roman" w:hAnsi="Times New Roman" w:cs="Times New Roman"/>
          <w:sz w:val="24"/>
          <w:szCs w:val="24"/>
        </w:rPr>
        <w:t>in njegovi analizi</w:t>
      </w:r>
      <w:r>
        <w:rPr>
          <w:rFonts w:ascii="Times New Roman" w:hAnsi="Times New Roman" w:cs="Times New Roman"/>
          <w:sz w:val="24"/>
          <w:szCs w:val="24"/>
        </w:rPr>
        <w:t xml:space="preserve">, katere rezultat naj bi bili </w:t>
      </w:r>
      <w:r w:rsidRPr="0008023A">
        <w:rPr>
          <w:rFonts w:ascii="Times New Roman" w:hAnsi="Times New Roman" w:cs="Times New Roman"/>
          <w:sz w:val="24"/>
          <w:szCs w:val="24"/>
        </w:rPr>
        <w:t>krajši prispevk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08023A">
        <w:rPr>
          <w:rFonts w:ascii="Times New Roman" w:hAnsi="Times New Roman" w:cs="Times New Roman"/>
          <w:sz w:val="24"/>
          <w:szCs w:val="24"/>
        </w:rPr>
        <w:t xml:space="preserve"> za blog.</w:t>
      </w:r>
    </w:p>
    <w:p w:rsidR="0008023A" w:rsidRDefault="00E70A29" w:rsidP="00E70A2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70A2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Študente vabimo, da se oglasijo </w:t>
      </w:r>
      <w:r w:rsidR="0008023A">
        <w:rPr>
          <w:rFonts w:ascii="Times New Roman" w:eastAsia="Times New Roman" w:hAnsi="Times New Roman" w:cs="Times New Roman"/>
          <w:sz w:val="24"/>
          <w:szCs w:val="24"/>
          <w:lang w:eastAsia="en-GB"/>
        </w:rPr>
        <w:t>urednicama</w:t>
      </w:r>
      <w:r w:rsidRPr="00E70A2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na e-naslov</w:t>
      </w:r>
      <w:r w:rsidR="0008023A"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 w:rsidRPr="00E70A2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6" w:history="1">
        <w:r w:rsidRPr="00E70A29">
          <w:rPr>
            <w:rStyle w:val="Hiperpovezava"/>
            <w:rFonts w:ascii="Times New Roman" w:eastAsia="Times New Roman" w:hAnsi="Times New Roman" w:cs="Times New Roman"/>
            <w:sz w:val="24"/>
            <w:szCs w:val="24"/>
            <w:lang w:eastAsia="en-GB"/>
          </w:rPr>
          <w:t>sasa.poljak@zrc-sazu.si</w:t>
        </w:r>
      </w:hyperlink>
      <w:r w:rsidRPr="00E70A2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 </w:t>
      </w:r>
      <w:hyperlink r:id="rId7" w:history="1">
        <w:r w:rsidR="0008023A" w:rsidRPr="00FB1BCA">
          <w:rPr>
            <w:rStyle w:val="Hiperpovezava"/>
            <w:rFonts w:ascii="Times New Roman" w:eastAsia="Times New Roman" w:hAnsi="Times New Roman" w:cs="Times New Roman"/>
            <w:sz w:val="24"/>
            <w:szCs w:val="24"/>
            <w:lang w:eastAsia="en-GB"/>
          </w:rPr>
          <w:t>sasa.babic@zrc-sazu.si</w:t>
        </w:r>
      </w:hyperlink>
      <w:r w:rsidR="0008023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er se</w:t>
      </w:r>
      <w:r w:rsidRPr="00E70A2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ogovorijo za način dela in temo raziskave. </w:t>
      </w:r>
    </w:p>
    <w:p w:rsidR="00E70A29" w:rsidRPr="00E70A29" w:rsidRDefault="00E70A29" w:rsidP="00E70A29">
      <w:pPr>
        <w:jc w:val="both"/>
        <w:rPr>
          <w:rFonts w:ascii="Times New Roman" w:hAnsi="Times New Roman" w:cs="Times New Roman"/>
          <w:sz w:val="24"/>
          <w:szCs w:val="24"/>
        </w:rPr>
      </w:pPr>
      <w:r w:rsidRPr="00E70A29">
        <w:rPr>
          <w:rFonts w:ascii="Times New Roman" w:hAnsi="Times New Roman" w:cs="Times New Roman"/>
          <w:sz w:val="24"/>
          <w:szCs w:val="24"/>
        </w:rPr>
        <w:t>Lep pozdrav,</w:t>
      </w:r>
    </w:p>
    <w:p w:rsidR="00E70A29" w:rsidRDefault="00E70A29" w:rsidP="00E70A29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E70A29" w:rsidRDefault="00E70A29" w:rsidP="00E70A29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E70A29">
        <w:rPr>
          <w:rFonts w:ascii="Times New Roman" w:hAnsi="Times New Roman" w:cs="Times New Roman"/>
          <w:sz w:val="24"/>
          <w:szCs w:val="24"/>
        </w:rPr>
        <w:t xml:space="preserve">Saša Babič in Saša Poljak Istenič, </w:t>
      </w:r>
    </w:p>
    <w:p w:rsidR="00E70A29" w:rsidRPr="00E70A29" w:rsidRDefault="00E70A29" w:rsidP="00E70A29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70A29">
        <w:rPr>
          <w:rFonts w:ascii="Times New Roman" w:hAnsi="Times New Roman" w:cs="Times New Roman"/>
          <w:sz w:val="24"/>
          <w:szCs w:val="24"/>
        </w:rPr>
        <w:t>urednici spletnega dnevnika</w:t>
      </w:r>
    </w:p>
    <w:sectPr w:rsidR="00E70A29" w:rsidRPr="00E70A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4766" w:rsidRDefault="00894766" w:rsidP="001C24E6">
      <w:pPr>
        <w:spacing w:after="0" w:line="240" w:lineRule="auto"/>
      </w:pPr>
      <w:r>
        <w:separator/>
      </w:r>
    </w:p>
  </w:endnote>
  <w:endnote w:type="continuationSeparator" w:id="0">
    <w:p w:rsidR="00894766" w:rsidRDefault="00894766" w:rsidP="001C2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4E6" w:rsidRDefault="001C24E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4E6" w:rsidRDefault="001C24E6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4E6" w:rsidRDefault="001C24E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4766" w:rsidRDefault="00894766" w:rsidP="001C24E6">
      <w:pPr>
        <w:spacing w:after="0" w:line="240" w:lineRule="auto"/>
      </w:pPr>
      <w:r>
        <w:separator/>
      </w:r>
    </w:p>
  </w:footnote>
  <w:footnote w:type="continuationSeparator" w:id="0">
    <w:p w:rsidR="00894766" w:rsidRDefault="00894766" w:rsidP="001C2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4E6" w:rsidRDefault="001C24E6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4E6" w:rsidRDefault="001C24E6" w:rsidP="001C24E6">
    <w:pPr>
      <w:pStyle w:val="Glava"/>
      <w:jc w:val="right"/>
    </w:pPr>
    <w:r w:rsidRPr="001C24E6">
      <w:rPr>
        <w:noProof/>
        <w:lang w:eastAsia="en-GB"/>
      </w:rPr>
      <w:drawing>
        <wp:inline distT="0" distB="0" distL="0" distR="0" wp14:anchorId="2B9ACB12" wp14:editId="6C6D3C8A">
          <wp:extent cx="1137843" cy="1332000"/>
          <wp:effectExtent l="0" t="0" r="5715" b="1905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7843" cy="13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4E6" w:rsidRDefault="001C24E6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bMwNrO0tDQ3MjZS0lEKTi0uzszPAykwqgUAuJJqGCwAAAA="/>
  </w:docVars>
  <w:rsids>
    <w:rsidRoot w:val="001C24E6"/>
    <w:rsid w:val="000232F7"/>
    <w:rsid w:val="0008023A"/>
    <w:rsid w:val="001C24E6"/>
    <w:rsid w:val="0021546E"/>
    <w:rsid w:val="00697F98"/>
    <w:rsid w:val="00894766"/>
    <w:rsid w:val="00B14CB6"/>
    <w:rsid w:val="00CE4E82"/>
    <w:rsid w:val="00E70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6F108F"/>
  <w15:chartTrackingRefBased/>
  <w15:docId w15:val="{0284E328-E370-42E4-945F-DE2363C6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70A29"/>
    <w:pPr>
      <w:spacing w:after="200" w:line="276" w:lineRule="auto"/>
    </w:pPr>
    <w:rPr>
      <w:lang w:val="sl-SI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1C24E6"/>
    <w:pPr>
      <w:tabs>
        <w:tab w:val="center" w:pos="4536"/>
        <w:tab w:val="right" w:pos="9072"/>
      </w:tabs>
      <w:spacing w:after="0" w:line="240" w:lineRule="auto"/>
    </w:pPr>
    <w:rPr>
      <w:lang w:val="en-GB" w:eastAsia="sl-SI"/>
    </w:rPr>
  </w:style>
  <w:style w:type="character" w:customStyle="1" w:styleId="GlavaZnak">
    <w:name w:val="Glava Znak"/>
    <w:basedOn w:val="Privzetapisavaodstavka"/>
    <w:link w:val="Glava"/>
    <w:uiPriority w:val="99"/>
    <w:rsid w:val="001C24E6"/>
    <w:rPr>
      <w:lang w:val="en-GB"/>
    </w:rPr>
  </w:style>
  <w:style w:type="paragraph" w:styleId="Noga">
    <w:name w:val="footer"/>
    <w:basedOn w:val="Navaden"/>
    <w:link w:val="NogaZnak"/>
    <w:uiPriority w:val="99"/>
    <w:unhideWhenUsed/>
    <w:rsid w:val="001C24E6"/>
    <w:pPr>
      <w:tabs>
        <w:tab w:val="center" w:pos="4536"/>
        <w:tab w:val="right" w:pos="9072"/>
      </w:tabs>
      <w:spacing w:after="0" w:line="240" w:lineRule="auto"/>
    </w:pPr>
    <w:rPr>
      <w:lang w:val="en-GB" w:eastAsia="sl-SI"/>
    </w:rPr>
  </w:style>
  <w:style w:type="character" w:customStyle="1" w:styleId="NogaZnak">
    <w:name w:val="Noga Znak"/>
    <w:basedOn w:val="Privzetapisavaodstavka"/>
    <w:link w:val="Noga"/>
    <w:uiPriority w:val="99"/>
    <w:rsid w:val="001C24E6"/>
    <w:rPr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C24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C24E6"/>
    <w:rPr>
      <w:rFonts w:ascii="Segoe UI" w:hAnsi="Segoe UI" w:cs="Segoe UI"/>
      <w:sz w:val="18"/>
      <w:szCs w:val="18"/>
      <w:lang w:val="en-GB"/>
    </w:rPr>
  </w:style>
  <w:style w:type="character" w:styleId="Hiperpovezava">
    <w:name w:val="Hyperlink"/>
    <w:basedOn w:val="Privzetapisavaodstavka"/>
    <w:uiPriority w:val="99"/>
    <w:unhideWhenUsed/>
    <w:rsid w:val="00E70A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sasa.babic@zrc-sazu.si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sa.poljak@zrc-sazu.si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3</Characters>
  <Application>Microsoft Office Word</Application>
  <DocSecurity>4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i Urbanc</dc:creator>
  <cp:keywords/>
  <dc:description/>
  <cp:lastModifiedBy>Editor</cp:lastModifiedBy>
  <cp:revision>2</cp:revision>
  <cp:lastPrinted>2020-03-28T08:15:00Z</cp:lastPrinted>
  <dcterms:created xsi:type="dcterms:W3CDTF">2021-01-22T10:11:00Z</dcterms:created>
  <dcterms:modified xsi:type="dcterms:W3CDTF">2021-01-22T10:11:00Z</dcterms:modified>
</cp:coreProperties>
</file>